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046FB" w14:textId="0A7DE627" w:rsidR="006E7FEE" w:rsidRPr="00FE5CDC" w:rsidRDefault="006E7FEE" w:rsidP="005D4DAA">
      <w:pPr>
        <w:spacing w:line="20" w:lineRule="atLeast"/>
        <w:rPr>
          <w:rFonts w:cstheme="minorHAnsi"/>
          <w:color w:val="000000" w:themeColor="text1"/>
        </w:rPr>
      </w:pPr>
      <w:r w:rsidRPr="00FE5CDC">
        <w:rPr>
          <w:rFonts w:cstheme="minorHAnsi"/>
          <w:color w:val="000000" w:themeColor="text1"/>
        </w:rPr>
        <w:t xml:space="preserve">Załącznik nr </w:t>
      </w:r>
      <w:r w:rsidR="005D4DAA">
        <w:rPr>
          <w:rFonts w:cstheme="minorHAnsi"/>
          <w:color w:val="000000" w:themeColor="text1"/>
        </w:rPr>
        <w:t>1</w:t>
      </w:r>
      <w:r w:rsidRPr="00FE5CDC">
        <w:rPr>
          <w:rFonts w:cstheme="minorHAnsi"/>
          <w:color w:val="000000" w:themeColor="text1"/>
        </w:rPr>
        <w:t xml:space="preserve"> do umowy o dzieło nr</w:t>
      </w:r>
      <w:proofErr w:type="gramStart"/>
      <w:r w:rsidRPr="00FE5CDC">
        <w:rPr>
          <w:rFonts w:cstheme="minorHAnsi"/>
          <w:color w:val="000000" w:themeColor="text1"/>
        </w:rPr>
        <w:t>:</w:t>
      </w:r>
      <w:r w:rsidR="00AD6C73">
        <w:rPr>
          <w:rFonts w:cstheme="minorHAnsi"/>
          <w:color w:val="000000" w:themeColor="text1"/>
        </w:rPr>
        <w:t>………………………………………………………….</w:t>
      </w:r>
      <w:r w:rsidRPr="00FE5CDC">
        <w:rPr>
          <w:rFonts w:cstheme="minorHAnsi"/>
          <w:color w:val="000000" w:themeColor="text1"/>
        </w:rPr>
        <w:t xml:space="preserve"> </w:t>
      </w:r>
      <w:r w:rsidR="00AD6C73">
        <w:rPr>
          <w:rFonts w:cstheme="minorHAnsi"/>
          <w:color w:val="000000" w:themeColor="text1"/>
        </w:rPr>
        <w:t>z</w:t>
      </w:r>
      <w:proofErr w:type="gramEnd"/>
      <w:r w:rsidR="00AD6C73">
        <w:rPr>
          <w:rFonts w:cstheme="minorHAnsi"/>
          <w:color w:val="000000" w:themeColor="text1"/>
        </w:rPr>
        <w:t xml:space="preserve"> dnia………………………</w:t>
      </w:r>
    </w:p>
    <w:p w14:paraId="34B77128" w14:textId="77777777" w:rsidR="006E7FEE" w:rsidRPr="00FE5CDC" w:rsidRDefault="006E7FEE" w:rsidP="00FE5CDC">
      <w:pPr>
        <w:spacing w:line="20" w:lineRule="atLeast"/>
        <w:rPr>
          <w:rFonts w:cstheme="minorHAnsi"/>
          <w:color w:val="000000" w:themeColor="text1"/>
        </w:rPr>
      </w:pPr>
    </w:p>
    <w:p w14:paraId="7C9C2A93" w14:textId="1B7EFE8F" w:rsidR="006E7FEE" w:rsidRPr="000C3DA6" w:rsidRDefault="006E7FEE" w:rsidP="00FE5CDC">
      <w:pPr>
        <w:spacing w:line="20" w:lineRule="atLeast"/>
        <w:jc w:val="center"/>
        <w:rPr>
          <w:rFonts w:cstheme="minorHAnsi"/>
          <w:b/>
          <w:color w:val="000000" w:themeColor="text1"/>
        </w:rPr>
      </w:pPr>
      <w:r w:rsidRPr="000C3DA6">
        <w:rPr>
          <w:rFonts w:cstheme="minorHAnsi"/>
          <w:b/>
          <w:color w:val="000000" w:themeColor="text1"/>
        </w:rPr>
        <w:t>SPECYFIKACJA DZIEŁA</w:t>
      </w:r>
    </w:p>
    <w:p w14:paraId="6C22E9AE" w14:textId="57F7FE25" w:rsidR="006E7FEE" w:rsidRPr="00FE5CDC" w:rsidRDefault="0088755A" w:rsidP="00FE5CDC">
      <w:pPr>
        <w:spacing w:line="20" w:lineRule="atLeast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otycząca odbioru dzieła określonego w </w:t>
      </w:r>
      <w:r w:rsidR="005D4DAA">
        <w:rPr>
          <w:rFonts w:cstheme="minorHAnsi"/>
          <w:color w:val="000000" w:themeColor="text1"/>
        </w:rPr>
        <w:t>umow</w:t>
      </w:r>
      <w:r>
        <w:rPr>
          <w:rFonts w:cstheme="minorHAnsi"/>
          <w:color w:val="000000" w:themeColor="text1"/>
        </w:rPr>
        <w:t>ie</w:t>
      </w:r>
      <w:r w:rsidR="005D4DAA">
        <w:rPr>
          <w:rFonts w:cstheme="minorHAnsi"/>
          <w:color w:val="000000" w:themeColor="text1"/>
        </w:rPr>
        <w:t xml:space="preserve"> o dzieło</w:t>
      </w:r>
      <w:r w:rsidR="001371CC">
        <w:rPr>
          <w:rFonts w:cstheme="minorHAnsi"/>
          <w:color w:val="000000" w:themeColor="text1"/>
        </w:rPr>
        <w:t xml:space="preserve"> pt.</w:t>
      </w:r>
      <w:r w:rsidR="00CD2BEC">
        <w:rPr>
          <w:rFonts w:cstheme="minorHAnsi"/>
          <w:color w:val="000000" w:themeColor="text1"/>
        </w:rPr>
        <w:t xml:space="preserve">: </w:t>
      </w:r>
      <w:r w:rsidR="005D4DAA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D2BEC">
        <w:rPr>
          <w:rFonts w:cstheme="minorHAnsi"/>
          <w:color w:val="000000" w:themeColor="text1"/>
        </w:rPr>
        <w:t>……</w:t>
      </w:r>
    </w:p>
    <w:p w14:paraId="010361EC" w14:textId="0D29784A" w:rsidR="0043465D" w:rsidRDefault="0043465D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Raport z badań/opracowanie naukowe* obejmujące:</w:t>
      </w:r>
    </w:p>
    <w:p w14:paraId="07E00472" w14:textId="280EB54F" w:rsidR="0043465D" w:rsidRDefault="0043465D" w:rsidP="0043465D">
      <w:pPr>
        <w:pStyle w:val="Akapitzlist"/>
        <w:numPr>
          <w:ilvl w:val="0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Założenia prac w zakresie</w:t>
      </w:r>
      <w:r w:rsidR="007673C4">
        <w:rPr>
          <w:rFonts w:eastAsia="Times New Roman" w:cstheme="minorHAnsi"/>
          <w:color w:val="000000" w:themeColor="text1"/>
          <w:lang w:eastAsia="pl-PL"/>
        </w:rPr>
        <w:t xml:space="preserve"> (wymieć tytuł lub tytuły zadań badawczych)</w:t>
      </w:r>
      <w:r w:rsidR="008E2C6B">
        <w:rPr>
          <w:rFonts w:eastAsia="Times New Roman" w:cstheme="minorHAnsi"/>
          <w:color w:val="000000" w:themeColor="text1"/>
          <w:lang w:eastAsia="pl-PL"/>
        </w:rPr>
        <w:t xml:space="preserve"> </w:t>
      </w:r>
    </w:p>
    <w:p w14:paraId="3E983FD1" w14:textId="23F59EC5" w:rsidR="007673C4" w:rsidRDefault="007673C4" w:rsidP="007673C4">
      <w:pPr>
        <w:pStyle w:val="Akapitzlist"/>
        <w:numPr>
          <w:ilvl w:val="1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……………..</w:t>
      </w:r>
    </w:p>
    <w:p w14:paraId="0F0C1850" w14:textId="520412C0" w:rsidR="007673C4" w:rsidRDefault="007673C4" w:rsidP="007673C4">
      <w:pPr>
        <w:pStyle w:val="Akapitzlist"/>
        <w:numPr>
          <w:ilvl w:val="1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……………..</w:t>
      </w:r>
    </w:p>
    <w:p w14:paraId="3D3B03EE" w14:textId="2B5F2E30" w:rsidR="007673C4" w:rsidRDefault="007673C4" w:rsidP="007673C4">
      <w:pPr>
        <w:pStyle w:val="Akapitzlist"/>
        <w:numPr>
          <w:ilvl w:val="1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………………</w:t>
      </w:r>
    </w:p>
    <w:p w14:paraId="5E6947BF" w14:textId="7A29938E" w:rsidR="0043465D" w:rsidRDefault="0043465D" w:rsidP="0043465D">
      <w:pPr>
        <w:pStyle w:val="Akapitzlist"/>
        <w:numPr>
          <w:ilvl w:val="0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Opracowanie uzyskanych wyników</w:t>
      </w:r>
      <w:r w:rsidR="008E2C6B">
        <w:rPr>
          <w:rFonts w:eastAsia="Times New Roman" w:cstheme="minorHAnsi"/>
          <w:color w:val="000000" w:themeColor="text1"/>
          <w:lang w:eastAsia="pl-PL"/>
        </w:rPr>
        <w:t xml:space="preserve"> </w:t>
      </w:r>
      <w:r w:rsidR="007673C4">
        <w:rPr>
          <w:rFonts w:eastAsia="Times New Roman" w:cstheme="minorHAnsi"/>
          <w:color w:val="000000" w:themeColor="text1"/>
          <w:lang w:eastAsia="pl-PL"/>
        </w:rPr>
        <w:t xml:space="preserve">(doszczegółowienie w zależności od wpisanego zakresu) </w:t>
      </w:r>
    </w:p>
    <w:p w14:paraId="7BB97522" w14:textId="7E69F8DB" w:rsidR="007673C4" w:rsidRDefault="007673C4" w:rsidP="007673C4">
      <w:pPr>
        <w:pStyle w:val="Akapitzlist"/>
        <w:numPr>
          <w:ilvl w:val="0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 xml:space="preserve">Analizę wyników </w:t>
      </w:r>
    </w:p>
    <w:p w14:paraId="4ED6DE43" w14:textId="7BD547CF" w:rsidR="007673C4" w:rsidRPr="007673C4" w:rsidRDefault="007673C4" w:rsidP="007673C4">
      <w:pPr>
        <w:pStyle w:val="Akapitzlist"/>
        <w:numPr>
          <w:ilvl w:val="0"/>
          <w:numId w:val="5"/>
        </w:num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>Wnioski</w:t>
      </w:r>
    </w:p>
    <w:p w14:paraId="7B345FDF" w14:textId="77777777" w:rsidR="0043465D" w:rsidRPr="0043465D" w:rsidRDefault="0043465D" w:rsidP="0043465D">
      <w:pPr>
        <w:pStyle w:val="Akapitzlist"/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6CC19CEE" w14:textId="5AAE552A" w:rsidR="0043465D" w:rsidRDefault="0043465D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6D060C17" w14:textId="77777777" w:rsidR="0043465D" w:rsidRDefault="0043465D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22E594B9" w14:textId="5C873D6B" w:rsidR="00CD2BEC" w:rsidRDefault="00CD2BE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5F1B299F" w14:textId="2D1626E6" w:rsidR="00CD2BEC" w:rsidRDefault="00CD2BE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45DF17FA" w14:textId="1AA7A42B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2C51D100" w14:textId="59CBBC7F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E2C6B" w14:paraId="739ACE22" w14:textId="77777777" w:rsidTr="008E2C6B">
        <w:tc>
          <w:tcPr>
            <w:tcW w:w="4531" w:type="dxa"/>
          </w:tcPr>
          <w:p w14:paraId="69D6A0D0" w14:textId="115F4B3F" w:rsidR="008E2C6B" w:rsidRDefault="008E2C6B" w:rsidP="00FE5CDC">
            <w:pPr>
              <w:spacing w:before="100" w:beforeAutospacing="1" w:after="100" w:afterAutospacing="1" w:line="20" w:lineRule="atLeast"/>
              <w:rPr>
                <w:rFonts w:eastAsia="Times New Roman" w:cstheme="minorHAnsi"/>
                <w:color w:val="000000" w:themeColor="text1"/>
                <w:lang w:eastAsia="pl-PL"/>
              </w:rPr>
            </w:pPr>
            <w:bookmarkStart w:id="0" w:name="_GoBack"/>
            <w:r>
              <w:rPr>
                <w:rFonts w:eastAsia="Times New Roman" w:cstheme="minorHAnsi"/>
                <w:color w:val="000000" w:themeColor="text1"/>
                <w:lang w:eastAsia="pl-PL"/>
              </w:rPr>
              <w:t>Przyjmujący zamówienie</w:t>
            </w:r>
          </w:p>
        </w:tc>
        <w:tc>
          <w:tcPr>
            <w:tcW w:w="4531" w:type="dxa"/>
          </w:tcPr>
          <w:p w14:paraId="69E43A3B" w14:textId="5C2B8C49" w:rsidR="008E2C6B" w:rsidRDefault="008E2C6B" w:rsidP="00FE5CDC">
            <w:pPr>
              <w:spacing w:before="100" w:beforeAutospacing="1" w:after="100" w:afterAutospacing="1" w:line="20" w:lineRule="atLeast"/>
              <w:rPr>
                <w:rFonts w:eastAsia="Times New Roman" w:cstheme="minorHAnsi"/>
                <w:color w:val="000000" w:themeColor="text1"/>
                <w:lang w:eastAsia="pl-PL"/>
              </w:rPr>
            </w:pPr>
            <w:proofErr w:type="gramStart"/>
            <w:r>
              <w:rPr>
                <w:rFonts w:eastAsia="Times New Roman" w:cstheme="minorHAnsi"/>
                <w:color w:val="000000" w:themeColor="text1"/>
                <w:lang w:eastAsia="pl-PL"/>
              </w:rPr>
              <w:t>za</w:t>
            </w:r>
            <w:proofErr w:type="gramEnd"/>
            <w:r>
              <w:rPr>
                <w:rFonts w:eastAsia="Times New Roman" w:cstheme="minorHAnsi"/>
                <w:color w:val="000000" w:themeColor="text1"/>
                <w:lang w:eastAsia="pl-PL"/>
              </w:rPr>
              <w:t xml:space="preserve"> zamawiającego (podpis osoby upoważnionej do odbioru dzieła</w:t>
            </w:r>
            <w:r>
              <w:rPr>
                <w:rFonts w:eastAsia="Times New Roman" w:cstheme="minorHAnsi"/>
                <w:color w:val="000000" w:themeColor="text1"/>
                <w:lang w:eastAsia="pl-PL"/>
              </w:rPr>
              <w:t>)</w:t>
            </w:r>
          </w:p>
        </w:tc>
      </w:tr>
      <w:bookmarkEnd w:id="0"/>
    </w:tbl>
    <w:p w14:paraId="780B499F" w14:textId="641451C5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7A91D9E4" w14:textId="77777777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0781F77F" w14:textId="77777777" w:rsidR="008E2C6B" w:rsidRDefault="008E2C6B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01666FEE" w14:textId="0606B6DA" w:rsidR="00CD2BEC" w:rsidRDefault="00CD2BE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 xml:space="preserve"> </w:t>
      </w:r>
    </w:p>
    <w:p w14:paraId="79E9AF18" w14:textId="77777777" w:rsidR="005D4DAA" w:rsidRPr="00FE5CDC" w:rsidRDefault="005D4DAA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sectPr w:rsidR="005D4DAA" w:rsidRPr="00FE5C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630E4"/>
    <w:multiLevelType w:val="multilevel"/>
    <w:tmpl w:val="A4A4A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48117B"/>
    <w:multiLevelType w:val="multilevel"/>
    <w:tmpl w:val="B276D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092AF3"/>
    <w:multiLevelType w:val="multilevel"/>
    <w:tmpl w:val="E9227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9E4D4D"/>
    <w:multiLevelType w:val="multilevel"/>
    <w:tmpl w:val="910C0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45118"/>
    <w:multiLevelType w:val="hybridMultilevel"/>
    <w:tmpl w:val="5EA075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C3NDMzNTQ3MTNQ0lEKTi0uzszPAykwrAUAPdZ7PywAAAA="/>
  </w:docVars>
  <w:rsids>
    <w:rsidRoot w:val="006E7FEE"/>
    <w:rsid w:val="00046286"/>
    <w:rsid w:val="000C3DA6"/>
    <w:rsid w:val="000C42E5"/>
    <w:rsid w:val="001371CC"/>
    <w:rsid w:val="00202DD6"/>
    <w:rsid w:val="00365632"/>
    <w:rsid w:val="0043465D"/>
    <w:rsid w:val="005D4DAA"/>
    <w:rsid w:val="006E7FEE"/>
    <w:rsid w:val="007673C4"/>
    <w:rsid w:val="0088755A"/>
    <w:rsid w:val="008E2C6B"/>
    <w:rsid w:val="00AD6C73"/>
    <w:rsid w:val="00BA5322"/>
    <w:rsid w:val="00BF63F2"/>
    <w:rsid w:val="00CD2BEC"/>
    <w:rsid w:val="00CD4D8D"/>
    <w:rsid w:val="00D365D8"/>
    <w:rsid w:val="00DE7AA6"/>
    <w:rsid w:val="00FE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E9E86"/>
  <w15:chartTrackingRefBased/>
  <w15:docId w15:val="{383E5114-EA54-435C-951A-F0FFD047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6E7FEE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DE7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E7AA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3465D"/>
    <w:pPr>
      <w:ind w:left="720"/>
      <w:contextualSpacing/>
    </w:pPr>
  </w:style>
  <w:style w:type="table" w:styleId="Tabela-Siatka">
    <w:name w:val="Table Grid"/>
    <w:basedOn w:val="Standardowy"/>
    <w:uiPriority w:val="39"/>
    <w:rsid w:val="008E2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4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Hoffmann</dc:creator>
  <cp:keywords/>
  <dc:description/>
  <cp:lastModifiedBy>User</cp:lastModifiedBy>
  <cp:revision>2</cp:revision>
  <dcterms:created xsi:type="dcterms:W3CDTF">2021-02-17T17:55:00Z</dcterms:created>
  <dcterms:modified xsi:type="dcterms:W3CDTF">2021-02-17T17:55:00Z</dcterms:modified>
</cp:coreProperties>
</file>